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5DF7F" w14:textId="5E8276F4" w:rsidR="00BE4A8E" w:rsidRPr="00F80246" w:rsidRDefault="000E65E3" w:rsidP="000E65E3">
      <w:pPr>
        <w:jc w:val="center"/>
        <w:rPr>
          <w:b/>
          <w:bCs/>
          <w:sz w:val="24"/>
          <w:szCs w:val="24"/>
        </w:rPr>
      </w:pPr>
      <w:r w:rsidRPr="00F80246">
        <w:rPr>
          <w:b/>
          <w:bCs/>
          <w:sz w:val="24"/>
          <w:szCs w:val="24"/>
        </w:rPr>
        <w:t>Goals for Therapy</w:t>
      </w:r>
    </w:p>
    <w:p w14:paraId="78555851" w14:textId="717F6A46" w:rsidR="000E65E3" w:rsidRDefault="000E65E3" w:rsidP="000E65E3">
      <w:r>
        <w:t>Briefly tell me about why you came to therapy</w:t>
      </w:r>
    </w:p>
    <w:p w14:paraId="5026AB73" w14:textId="768C33B7" w:rsidR="000E65E3" w:rsidRDefault="000E65E3" w:rsidP="000E65E3"/>
    <w:p w14:paraId="7BA8E49E" w14:textId="19578C65" w:rsidR="000E65E3" w:rsidRDefault="000E65E3" w:rsidP="000E65E3"/>
    <w:p w14:paraId="27CB8EB0" w14:textId="2028AFE2" w:rsidR="00E728FC" w:rsidRDefault="00EF075E" w:rsidP="000E65E3">
      <w:r>
        <w:t>If you could wake up tomorrow morning and everything would be “better” what would that look. What indicators would tell you things are different?</w:t>
      </w:r>
    </w:p>
    <w:p w14:paraId="435DB8E8" w14:textId="7D8B66C2" w:rsidR="00E728FC" w:rsidRDefault="00E728FC" w:rsidP="000E65E3"/>
    <w:p w14:paraId="67F20F71" w14:textId="4C4762B4" w:rsidR="00E728FC" w:rsidRDefault="00E728FC" w:rsidP="000E65E3"/>
    <w:p w14:paraId="33B1D016" w14:textId="7C2FA7B7" w:rsidR="00E728FC" w:rsidRDefault="00E728FC" w:rsidP="000E65E3">
      <w:r>
        <w:t>Describe</w:t>
      </w:r>
      <w:r w:rsidR="00CD4430">
        <w:t xml:space="preserve"> three board goals you’d like to accomplish in </w:t>
      </w:r>
      <w:r w:rsidR="001F4901">
        <w:t>therapy</w:t>
      </w:r>
      <w:r w:rsidR="00E76D1A">
        <w:t>. F</w:t>
      </w:r>
      <w:r w:rsidR="007A6C05">
        <w:t>or example, “</w:t>
      </w:r>
      <w:r w:rsidR="00AB206A">
        <w:t xml:space="preserve">My goal is to </w:t>
      </w:r>
      <w:r w:rsidR="00DA0177">
        <w:t>obtain better coping skills in social situations”</w:t>
      </w:r>
    </w:p>
    <w:p w14:paraId="0BF5E6A3" w14:textId="170A07E2" w:rsidR="00DA0177" w:rsidRDefault="00DA0177" w:rsidP="000E65E3">
      <w:r>
        <w:t>1)</w:t>
      </w:r>
    </w:p>
    <w:p w14:paraId="0282F6A4" w14:textId="753CAC3E" w:rsidR="00DA0177" w:rsidRDefault="00DA0177" w:rsidP="000E65E3"/>
    <w:p w14:paraId="33A8CF59" w14:textId="6E274772" w:rsidR="00DA0177" w:rsidRDefault="00DA0177" w:rsidP="000E65E3"/>
    <w:p w14:paraId="73ECD081" w14:textId="6D879BE7" w:rsidR="00DA0177" w:rsidRDefault="00DA0177" w:rsidP="000E65E3">
      <w:r>
        <w:t>2)</w:t>
      </w:r>
    </w:p>
    <w:p w14:paraId="69F73E59" w14:textId="4D1FCB27" w:rsidR="00DA0177" w:rsidRDefault="00DA0177" w:rsidP="000E65E3"/>
    <w:p w14:paraId="57C16372" w14:textId="3110E2CF" w:rsidR="00DA0177" w:rsidRDefault="00DA0177" w:rsidP="000E65E3"/>
    <w:p w14:paraId="6FD9E33B" w14:textId="5F406383" w:rsidR="00DA0177" w:rsidRDefault="00DA0177" w:rsidP="000E65E3">
      <w:r>
        <w:t>3)</w:t>
      </w:r>
    </w:p>
    <w:p w14:paraId="443673B4" w14:textId="7801956E" w:rsidR="00E52AB0" w:rsidRDefault="00E52AB0" w:rsidP="000E65E3"/>
    <w:p w14:paraId="412CEFE9" w14:textId="77777777" w:rsidR="00E30623" w:rsidRDefault="00E30623" w:rsidP="000E65E3"/>
    <w:p w14:paraId="6FCEA361" w14:textId="6DA335E8" w:rsidR="00E52AB0" w:rsidRDefault="008E3724" w:rsidP="000E65E3">
      <w:r>
        <w:t>Describe one specific goal for each of the larger goals</w:t>
      </w:r>
      <w:r w:rsidR="00D450BF">
        <w:t xml:space="preserve"> </w:t>
      </w:r>
      <w:r w:rsidR="009F37AB">
        <w:t>listed</w:t>
      </w:r>
      <w:r w:rsidR="00D450BF">
        <w:t xml:space="preserve"> above. For example, “</w:t>
      </w:r>
      <w:r w:rsidR="000224FD">
        <w:t xml:space="preserve">When I am triggered in social situations, I will be able to </w:t>
      </w:r>
      <w:r w:rsidR="00D01604">
        <w:t xml:space="preserve">successfully </w:t>
      </w:r>
      <w:r w:rsidR="00F80246">
        <w:t>calm myself down.”</w:t>
      </w:r>
    </w:p>
    <w:p w14:paraId="7E460997" w14:textId="3AFD4027" w:rsidR="00E52AB0" w:rsidRDefault="00E30623" w:rsidP="000E65E3">
      <w:r>
        <w:t>1)</w:t>
      </w:r>
    </w:p>
    <w:p w14:paraId="2092E01A" w14:textId="4184A52E" w:rsidR="00E30623" w:rsidRDefault="00E30623" w:rsidP="000E65E3"/>
    <w:p w14:paraId="18C19F25" w14:textId="57030237" w:rsidR="00E30623" w:rsidRDefault="00E30623" w:rsidP="000E65E3"/>
    <w:p w14:paraId="2978E587" w14:textId="34F1CA08" w:rsidR="00E30623" w:rsidRDefault="00E30623" w:rsidP="000E65E3">
      <w:r>
        <w:t>2)</w:t>
      </w:r>
    </w:p>
    <w:p w14:paraId="3AE05B31" w14:textId="4C1728D0" w:rsidR="00E30623" w:rsidRDefault="00E30623" w:rsidP="000E65E3"/>
    <w:p w14:paraId="2F858E60" w14:textId="31B3D869" w:rsidR="00E30623" w:rsidRDefault="00E30623" w:rsidP="000E65E3"/>
    <w:p w14:paraId="3B6C0BCF" w14:textId="3366942A" w:rsidR="00E30623" w:rsidRDefault="00E30623" w:rsidP="000E65E3">
      <w:r>
        <w:t>3)</w:t>
      </w:r>
    </w:p>
    <w:p w14:paraId="4E83620F" w14:textId="77777777" w:rsidR="00E52AB0" w:rsidRDefault="00E52AB0" w:rsidP="000E65E3"/>
    <w:sectPr w:rsidR="00E52A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OyNDA3Njc0NbFQ0lEKTi0uzszPAykwqQUAQ6upZSwAAAA="/>
  </w:docVars>
  <w:rsids>
    <w:rsidRoot w:val="00FB604B"/>
    <w:rsid w:val="000224FD"/>
    <w:rsid w:val="00047E81"/>
    <w:rsid w:val="000E65E3"/>
    <w:rsid w:val="001009B1"/>
    <w:rsid w:val="001F4901"/>
    <w:rsid w:val="00201794"/>
    <w:rsid w:val="00240F43"/>
    <w:rsid w:val="007A6C05"/>
    <w:rsid w:val="008E3724"/>
    <w:rsid w:val="009F37AB"/>
    <w:rsid w:val="00AB206A"/>
    <w:rsid w:val="00C519D4"/>
    <w:rsid w:val="00CD4430"/>
    <w:rsid w:val="00D01604"/>
    <w:rsid w:val="00D450BF"/>
    <w:rsid w:val="00DA0177"/>
    <w:rsid w:val="00E30623"/>
    <w:rsid w:val="00E52AB0"/>
    <w:rsid w:val="00E728FC"/>
    <w:rsid w:val="00E76D1A"/>
    <w:rsid w:val="00EF075E"/>
    <w:rsid w:val="00F47117"/>
    <w:rsid w:val="00F744E1"/>
    <w:rsid w:val="00F80246"/>
    <w:rsid w:val="00FB6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68C22"/>
  <w15:chartTrackingRefBased/>
  <w15:docId w15:val="{9DC420E3-BDB9-4BDD-89A0-983D98E31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HAnsi" w:hAnsi="Century Gothic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sy Galica</dc:creator>
  <cp:keywords/>
  <dc:description/>
  <cp:lastModifiedBy>Missy Galica</cp:lastModifiedBy>
  <cp:revision>2</cp:revision>
  <dcterms:created xsi:type="dcterms:W3CDTF">2021-10-29T19:42:00Z</dcterms:created>
  <dcterms:modified xsi:type="dcterms:W3CDTF">2021-10-29T19:42:00Z</dcterms:modified>
</cp:coreProperties>
</file>